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201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ลี่ยนไม่มีเรียนแล้วเราต้องได้อะไร อันดับแรกนะคะเรา นักเรียนจะต้องสามารถหาพจน์ที่ n คนระดับเลขคณิตได้ ส่วนข้อ 2 นักเรียนสามารถแก้โจทย์ปัญหา ปัญหานะคะ มาทบทวนกันก่อนที่จะไปแก้โจทย์ปัญหา ในเรื่องนี้ ได้ไหมรูปแบบนี้คืออะไรคะ พจน์ทั่วไปใช่ไหมรูปแบบของพจน์ทั่วไปสูตรนี้เป็นสูตร การหาพจน์ทั่วไป อันดับเลขคณิตถูกไหมคะ ย้อนไปหลายสัปดาห์เลยนะที่ผ่านมาแถวเดียวกัน ถ้าเป็นโจทย์แบบนี้นะคะเราสามารถหาคำตอบได้ไม่ยาก เพราะว่าจบมันบอกตัวเลขมาอยู่แล้ว ไหมคะ แต่สิ่งที่หนูต้องจำเลยนะคะก็คือต้องจำว่า สูตรนี้ เป็นสูตรตายตัวนะลูกนะ ที่เราใช้ในการหาพจน์ทั่วไป จำไม่ได้ ลองมาทบทวนดูนะ เขาบอกว่าให้หาพจน์ทั่วไป ของ 5 7 9 11 อันดับเลขคณิตไหม เขาให้หาพจน์ทั่วไปของ 5 7 9 11 โดยใช้สูตรนี้ อันดับแรกเลยเราต้องมาดูว่า จดให้ เอเลนมาไหม ให้มาหรือเปล่า ต้องตอบว่าใช่หรือไม่ เอเลนให้มาไหมไม่ใช่ไหมคะ จดให้อะไรเอ็งให้มาไหม A1 ให้มาไหม บทที่ 1 พจน์ที่ 10 ของลำดับเลขคณิต ได้เลข 5 ใช่ไหมคะ เลข 5 คือพจน์ที่ 1 เริ่มต้น ตัวแรกหรือตัวเริ่มต้นค่ะ เขาเรียกว่าบทที่ 1 ด้วย A1 ได้ค่ะ จากนั้นข้าดีล่ะ ดีก็คือผลต่างร่วมใช่ไหมคะ เอาอะไรคะเอาเลขคู่กันที่อยู่ข้างๆกันมาคู่นึง เอาตัวหลังลบตัวหน้า สมมติคนนี้กูจะยกเอาคู่ 7 กับครู 5 มา ตัวหนังสือเลข 7 ใช่ไหมคะเอา 75 บักห่า วันคดีของลำดับเลขคณิตนี้คือเลข 2 ได้ดีมา 2 วันนั้น เราได้ละตัวแปร A 1 เราจะมาหา ทั่วไปแบบนี้เราก็มาแทนฆ่ากันเองลูก การตรวจให้เราทราบค่าน้ำมาแทนค่าลงไปในสูตร เราก็จะได้ว่า a n เท่ากับ + n - 1 * 2 แทนค่าเลยบี นี่คือ 2 เอาซองมาแทน A1 คือเลข 595 มาแทน งั้นก็แก้สมการออกมาค่ะ หา 2 คนก็ไปก่อน 2 คนก็ไป 2 * n ได้ 2 2 คูณ 1 ได้ 2 ถูกไหมคะจากนั้นเอาจำนวนเต็มนะคะ มาบวกมาลบกัน บวกหรือลบลูกๆต้องสังเกตนะ ว่าเครื่องหมาย อยู่หน้าตัวเลขเป็นเครื่องหมายบวกหรือลบ เครื่องหมายข้างหน้าตัวเลขเป็นลบแล้วก็ต้องนำมา นกกัน อันนี้คือเอา 5 ลบออก 2 เหลือ คำตอบถูกต้องค่ะได้ 3 ได้ 3% ก็จะเท่ากับ 3 + 2 m 2n + 3 ก็ได้ เขียนแบบไหนก็ถูก อันนี้คือ อ๋อตัวนี้ใช่ไหมคะ สงสัยว่าหายไปไหนใช่ไหม กับ 2 ตอนที่ 5 ถ้าบวก 2 n - 2 5 กับ 2 ตัวเนี้ย มันเป็นจำนวนเต็ม มันไม่มีตัวแปรห้อยอยู่มันตัวนี้อยู่ในนั้นลูกเรานำ 2 ตัวนี้มา บวกหรือลบให้ดูสัญลักษณ์ข้างหน้าตัวเลข เซรั่มตัวนี้คือ - เราก็ใส่ - ใช่ ลบออกซอง มันก็เลย เหลือ 3 ถ้าหาย 2 หายเหลือ 3 เลข 3 ตัวนี้ จ่ายค่ะซึ่งตอนนี้เราจะได้เป็น 3 + 2 n หรือ 2n + 3 ก็ได้ เขียนแบบไหนก็มีค่าเท่ากัน เป็นสมบัติการสลับที่ การบวกสลับที่ข้างหน้าข้างหลังได้หมด มีค่าเท่ากัน โอเคเดี๋ยวพี่ไปดู ต่อไปค่ะ พอเรา หาดูแล้วว่าสูตร รูปแบบทั่วไปเป็นแบบไหนต่อไปเราจะมาหาพจน์ที่ พจน์ที่ n TNN ตัวนี้คือตัวแปรเราไม่รู้แล้วแต่โจทย์กำหนด ถ้าโจทย์กำหนดว่าพจน์ที่ n คือ ชุดที่ 1 เราก็ต้องหาบทที่ 1 โจทย์ ให้หาพจน์ที่ 8 เราก็ต้องหาพจน์ที่ 8 อย่างตัวอย่างข้อนี้ เขาให้สูตรพจน์ทั่วไปมา 2n + 2 ให้เราหาพจน์ที่ 1 วิธีการง่ายมากเลยค่ะลูกแทนค่าลงไป วันที่ 1 ก็คืออะไรคะเป็นเท่ากับ แค่นั้นเองใช่จากนั้นทำไงคะ มึงเสมอบ้านเอ็มหรือ 11 ว่าจะกลับอะไรคะ 2 x n = 1 แล้วก็หนึ่งมาแทน แม่สองคนหนึ่งและก็บวกสอง ในสมัยคะ หน้า 2 + 2 เป็น 4 ได้แล้ว ชุดที่ 1 มีค่าเท่ากับ 4 เราเป็นมนุษย์ที่ 8 บ้าง บทที่ 8 เราก็แค่แทนค่า n เท่ากับ ใช่ตรงนี้ n ก็เปลี่ยนเป็นเลข 8 แทน งั้นเอา 2 คุณ nm88 มาคูณ 2 8 * 2 ได้ 82 10 ที่เท่าไหร่คะ 82 16 ถูกต้องค่ะน้องแพรวเก่งมากใช่ไหมคะ 1216 แล้วก็บวก 2 ตัวห้อยในอีก 16 + 2 เป็น 18 เห็นไหมคะเพราะฉะนั้นจากโจทย์ข้อนี้ เขาให้หาพจน์ที่ 1 และพจน์ที่ 8 เราก็จะได้ค่ามาเป็น 4 และ 10 แค่นั้นเอง วันนี้โอเคไหมเข้าใจไหมคะ ถ้าเข้าใจคุยกันไม่จบให้ทำ เพื่อเป็นการทบทวนนะคะอยู่ 3 ข้อ ให้นักเรียนหาพจน์ที่ n ซึ่งในที่นี้คือเกณฑ์กำหนดให้แล้วแหละว่าให้หาพจน์ที่ 6 และพจน์ที่ 8 หน้ากาก สูตร รูปแบบทั่วไปในสามคนนี้ พร้อมไหมคะพยายามออกมาทำให้เพื่อนดูคนแรกเที่ยวไหม นางเอกมากค่ะ นกเหยี่ยว ดูตัวอย่างนี้เลยค่ะ หัวหิน ลูกๆดูนะคะลูกเวลาเราทำโจทย์ ให้เราดูตัวอย่าง เลียนแบบตัวอย่าง แล้วก็สังเกตว่าโจทย์เขาถามหาอะไรก่อนนะคะ หนังตัวอย่างที่ชัดเจนให้ทำเนี่ย โจทย์เขาหาพจน์ที่ 6 และพจน์ที่ 8 งั้นเราก็แทนค่านะคะ n = 6 N = 8 แค่นั้นเองนะคะลูก เขียนโจทย์ ดูจดบนกระดานนะคะแล้วทำไปพร้อมเพื่อนก็ได้ค่ะ สำหรับเด็กที่นั่งอยู่ดูที่ร้านนะลูก ตัวอย่างที่อยู่บนกระดานอ่ะ คุณครูเขาให้จดมา ให้พจน์ทั่วไปมาแล้วทีนี้ครูบอกว่าให้หาพจน์ที่ 6 กับพจน์ที่ 8 นะคะหาพจน์ที่ 6 กับบทที่ 8 เพราะฉะนั้น ตอนแรกลูกจะต้องหาให้ได้ทั้งสองคนก็คือทำพจน์ที่ 6 ก่อนเสร็จแล้วไปทำ บทที่ 8 เมื่อลูกทำข้อ 1 เสร็จแล้วลูกก็ไปใช้ ข้อที่ 2 ข้อที่ 2 นะคะพจน์ทั่วไปที่ครูกำหนดมาให้ เหมือนเดิมหาพจน์ที่ 6 ตามลำดับขั้นเลยนะหาพจน์ที่ 6 ได้ก่อนเสร็จแล้วหาพจน์ 8ของข้อที่ 2 ไม่รู้ทำข้อ 2 เฟสให้ลูกไปทำข้อที่ 3 นะคะ มีแบบฝึกทั้งหมดอยู่ 3 ข้อ แต่ละข้อลูกจะต้องหาให้ได้ตามที่โจทย์เขาบอกก็คือพจน์ที่ 6 กับพจน์ที่ 8 ใช่ ถามว่าอะไรนะเขากำหนดมาให้ก็คือพจน์ที่ 6 กับคนที่ 8 อันแรกลูกจะต้องหาพจน์ที่ 6 ก่อน เสร็จแล้วก็ไปหาพจน์ที่ 8 แต่ถ้าสมมุติว่าครูกำหนด ให้หาพจน์ที่ 10 ลูกก็ต้องดูว่าโจทย์อ่ะครูให้หาพจน์อะไรพจน์ที่เท่าไหร่ ดูตามโจทย์ด้วยและไอ้ตัวพจน์ที่นี่แหละมันจะเปลี่ยนค่า N นะคะมันจะเปลี่ยนไปตาม บทที่เท่าไหร่ที่โจทย์เขากำหนดมา สังเกตง่ายๆเลยเอ็นน่ะถ้าเขาบอกว่าหาพจน์ที่ 10 ก็คือ n = 4 หาพจน์ที่ 5 N = 5 น้าก็คือไปแข่งแทนค่า n เท่ากันเลยแค่นั้นเองไม่มีอะไร ให้ลูกดูค่าให้มันถูกแล้วก็สามารถแทงค่าลงไปได้ วันนี้น้ำมันจะเกี่ยวกับเรื่องของส่วนราชการคูณกับการหารการบวกการลบนะคะ สิ่งที่ลูกยังขาดหายไป กรรมการ สมการคือเครื่องหมายเท่ากับ เครื่องหมายเท่ากับเวลาลูกแก้โจทย์เนี่ยมันจะมีเครื่องหมายเท่ากับใช่ไหม ถ้าเมื่อไหร่ก็ตามถ้าลูกย้ายข้างนะคะ ย้ายจากฝั่งขวามือที่เป็นตัวเลขจำนวนเต็มนะลูกขวามือเนี่ยสมมุติมันเป็นบวก ถ้าลูกย้ายมาฝั่ง ซ้าย เครื่องหมายบวกลูกจะเปลี่ยนทันทีเป็นเครื่องหมายลบ มันจะตรงกันข้าม สมการนะมันจะตรงกันข้าม มันจะเป็นคู่นะคะบวกคู่กับลบ คูณคู่กับหาร ถ้าสมการปุ๊บถ้าจะย้ายข้างจากฝั่งซ้ายไปฝั่งขวาข้าม เครื่องหมายเท่ากับเนี่ยมันจะเป็น สัญลักษณ์ต่างกันนะคะ ถ้าบวกย้ายมาอีกฝั่งนึงจะเปลี่ยนเป็นลบทันที แต่ถ้าคุณย้ายไปอีกฝั่งนึง จากคุณมันจะลงมาเป็นตัวหารทันที อันนี้จะต้อง ต้องเข้าใจในเรื่องของการหาสมการนะคะ การแก้โจทย์ ต้องจับมันไม่ต้องจำหรอกต้องจำมันเป็นพื้นฐานง่ายๆนะคะพื้นฐานง่ายๆที่ แก้โจทย์ปัญหาเจอแน่นอน ถ้าเข้าใจแล้วลูกทำลงไปในสมุดเลยนะคะ 3 ข้อนี้ ลูกๆดูนะคะตอนนี้เพื่อนออกมาแก้โจทย์ปัญหาให้เรียบร้อยละ 3 ข้อ ถูกทุกข้อเลย แสดงว่าลูกมีความเข้าใจ ที่นี่ให้ลูกๆนะคะ ลอก นรกแต่ละครต่อๆกันลงไป ในสมุดเรา ไม่ต้องคิดแบบนี้นะ ไม่ต้องแบ่งหน้ากระดาษนะคะให้คิดให้ทำต่อๆต่อลงไปเรื่อยๆเลย หมดหน้ากระดาษก็ทำอีกหน้านึง นะคะ เดี๋ยว เพราะว่าห้องที่แล้วเนี่ย เขาคิดแบบนั้นกูจะทำบุญกระดานเลยอยู่ในหน้าเดียวกันมันก็แน่นอยู่ในหน้าเดียวกันนะลูกมันดูแล้วไม่สวยงาม ไม่เป็นไร โอเคค่ะ อย่าให้เวลาสักพักนึงนะคะในการทำโจทย์ 3 ข้อนี้นะคะจากนั้นเราจะ ปัญหากันจริงๆ น้าอันนี้ไม่จริงนะอันนี้ยังไม่จริง มีให้ทุกวัน สนุกค่ะน้องเที่ยวสนุกค่ะ ให้เวลา 10 นาทีแล้วกันเนาะ โหลเทส โอเคนะคะตอนนี้ลูกๆทำแบบ แบบฝึก 3.7 ให้ไปเรียบร้อยแล้วนะคะเป็นไงบ้างคะง่ายไหม ลูกๆดูดู จะถามว่าง่ายไหม ได้ไหมคะ ได้ไหมเข้าใจไหม เข้าใจนะโอเคต่อไปต่อไปนะคะคุณเจนจะมาพูดถึงเรื่องการแก้โจทย์ปัญหา อธิบายก่อนนะโจทย์ปัญหาเป็นยังไงลูก ถ้าแบบนี้ เป็นโจทย์ ที่เราสามารถแก้สมการได้เลย วิธีการแทนค่า เอาตัวเลขแทนค่าแทนค่าได้เลยหาคำตอบได้เลย แต่ถ้าเป็นโจทย์ปัญหานะคะลูก ถ้าส่วนใหญ่โจทย์ปัญหาเนี่ย เขาจะบอกตัวเลขมา แต่เขาจะไม่ให้สัญลักษณ์ คณิตศาสตร์อะไรมาเลยเอาไม่ให้สัญลักษณ์การบวกการลบหรือการคูณมาเลย เราต้องทำความเข้าใจกับโจทก์เองว่าโจทก์ ให้อะไรมาถามหาอะไร อันดับแรกในการแก้โจทย์ปัญหาข้อแรกเลยนะคะคือข้อ 1 ต้องรู้ว่าโจทย์ถามหาอะไร อ่านโจทย์เสร็จ เราต้องคิดให้ได้ว่าโจทย์ถามหาอะไร อ๋อรู้แล้วข้อต่อไปค่ะ แล้วโจทก์เรื่องนี้เนี่ยเราต้องใช้สูตรในการหาคำตอบ เจนบอกว่าสูตรนี้ต้องจำให้ขึ้นใจ จด ทำอะไร แล้วสิ่งที่โจทย์ถามหามันเกี่ยวกับอะไร ไม่ต้องใช้สูตรไหนในการหา จากนั้นมาดูว่าโจทย์ให้อะไรมาบ้าง โจทย์ให้อะไรมาบ้าง พอเรารู้ว่าโจทย์ให้อะไรมานะคะเราก็สามารถแทนค่าขนมตอบได้เลย แต่ประเด็นนะคะสิ่งสำคัญที่ลูกต้องสังเกตก็คือ โจทย์ปัญหา มันจะมีความคิดแพงตลอดเลย บางครั้งเขาไม่ได้ค่าอะไรที่มาแบบตรงๆ บางครั้งเขาไม่ให้คำตอบหรือให้ตัวเลขมาแบบตรงๆเราต้องพลิกแพลงหา หาคำตอบเอง ดูตัวอย่างอันนี้นะอย่างเช่นอันนี้นะคะ สมุดจดให้ลำดับเลขคณิตมา 1 357 1 3 5 7 ถามว่านับเลขคณิตตัวนี้ จดให้ ตัวแปรใดมาบ้าง หลักสูตรนี้ หลักสูตร a n = a 1 n - 1 * ดีนะ ได้ไหม จดให้แค่เลข 1 เลข 3 5 และ 7 มา กูจะถาม ลําดับเลขคณิต 1357 ถามว่า A1 คือเลขอะไรคะ ลองคิดเอานะคะเลขอะไรคะ A1 หรือพจน์ที่ 1 ตัวแรกเลยอ่ะเลขอะไรนะ เลข 1 ถูกต้องตอบถูกลบเลข 1 กับพจน์ที่ 1 ได้ไหมคะ แล้วดีล่ะคะ ถ้าดี ถ้าดีก็คือผลต่างร่วมใช่ไหมคะ เราก็จำไม่ได้ว่า ถ้าดีก็คือเกิดจากนำ ลําดับเลขคณิตที่อยู่ติดกัน มาคู่หนึ่งมีลูกมาคู่นึงจากนั้นนำตัวหลังลบตัวหน้า สมมุติข้อนี้กูจะนำ 57 มะ คู่นี้นะที่มันอยู่ติดกัน 5 และ 7 เราก็นำตัวหลังคือเลข 7 ใช่ไหมคะลูกลบห้า 7 - 5 7 ลบออก 5 เหลือเหลือ 2 ถูกต้องค่ะฝันดี เราหาค่าดีได้คือเลข 2 พอได้ค่าแล้วเราก็นำมาแทนค่าในในสูตรแล้วก็หาคำตอบออกมา โอเคนี้เรามาดูตัวอย่าง ตัวอย่างโจทย์ปัญหา ดูนะคะว่ายางข้อนี้เขาบอกว่า แป้ง กู้เงินมาจำนวนหนึ่ง มองหน้ามองดูนะคะแป้งกู้เงินมาจำนวนหนึ่ง โดยจ่าย เงินเดือนแรก 200 บาท และเดือนถัดไปแป้งต้องจ่ายเพิ่มทุกเดือน เดือนละ 50 บาท หลังจากชำระหมด น้าพบว่าสุดท้ายแล้วแป้งจ่ายเงินไป 950 บาท ถามว่า แป้งจ่ายเงินไปทั้งสิ้นกี่เดือน อันนี้คือโจทย์ที่เขาให้มาก ไม่มีสัญลักษณ์บวกลบคูณหารไม่มีสูตรสมการอะไรมาให้เลย เราต้องเป็นไงคะสังเกต อังกฤษว่าเออเรื่องนี้คือเรื่องอันดับเลขคณิตนะ มีแค่สูตรเดียวเท่านั้นที่ใช้ คำนวณหาคำตอบใช่ไหมคะ มีสูตรเดียวเท่านั้นเลยก็คือสูตรอะไรคะ ที่เราเขียนไปแล้วบ่อยๆนะคะ n = A1 + บอกอะไรคะวงเล็บ n ไม่เท่ากับ n เห็นตัวเองก่อน n - 1 คุณด้วย คุณชื่ออะไรคะ คุณได้ดีพรุ่งนี้ต้องทำนะ ลูกต้องจำให้ได้นะคะ ตัวนี้นะคะ ที่นี้มาดูมามาดูว่าโจทก์ ข้อ 1 เราต้องดูว่าได้ว่าโจทย์ถามหาอะไร ใช่ไหมคะในข้อนี้จะทำหาอะไรคะลูก จ่ายเงินไปทั้งสิ้นกี่เดือน จำนวนนะคะ จำนวนคืออะไรคะ อะไร หา n t o m นี่ไง RN เราหาเองได้จากสูตรนี้แหละเอเลนเท่ากับ ในวงเล็บ - 1 * ดีนี่ล่ะค่ะ พี่ถามต่อแล้วเอ็งล่ะคะคืออะไร จำนวนแรก จำนวนแรกของโจทย์ข้อนี้คืออะไรล่ะ คืออะไร อ้าวถูก A1 จำนวนแรกคือ 200 เดือนแรก ดีล่ะดีล่ะ ถูกต้องค่ะเก่งมากดีคือ 50 แต่สิ่งที่เราไม่รู้ที่โจทย์ถามหาคือ n ถูกไหมคะ ถูกไหม แล้ว 950 คืออะไรคือ สุดท้ายเห็นไหมคะ คำว่าสุดท้ายคือจำนวนสุดท้าย มีอะไรคะ ตัว a n ดูไหมคะ a n คือจำนวนสุดท้ายคือ 900 พอเรามีโจทย์ปัญหาขึ้นมาเราก็แค่มาเขียนอย่างนี้ทะลุ เขียนแทนค่า ตัวที่เรา ทราบค่าจากโจ๊ก ต้องสังเกตนะต้องสำคัญเลยคือเราต้องจำนี่แหละส่วนตัวนี้ให้ได้ พอได้ค่าเสร็จทำไงคะเอาไปแทนค่ารถ นำตัวเลขที่เราได้มาในลูกไปแทนค่าในสูตรแค่นั้นเอง ดูนะกูจะทำให้ดู จาก a n a n k คืออะไร a n คือ 950 แทนค่าอากรแทนค่าก่อน 550 เท่ากับ A1 200 เท่ากับ 200 บวก nan3 ไหม ไม่ทราบไม่ทราบแล้วก็เขียนเองไม่เหมือนเดิมลูก นพ 1 ดีล่ะ หาคนดีคือ 50 แทนค่าและในสูตรแล้วเรียบร้อยจากนั้นเรามาหาคำตอบทีละขั้นตอนกันนะคะ ดูนะไม่ได้เป็น 950 เท่ากับ 200 ยังคงเหมือนเดิม บวกตรงนี้ทำไงคะลูกดีหรือ 50 เดี๋ยวคูณเข้าไปในวงเล็บ ทีละตัว ใช่ไหม ก็จะได้เป็นไรคะ 50 * H ได้เป็น 50 -50 * 1 x 1 คุณลูกคุณ 50 * กับ 1 จำนวนใดๆก็ตามโลกที่คุณหนึ่ง มันจะเท่ากับจำนวนนั้นเสมอ 150 * 1 ก็เท่ากับ 50 ใช่ไหมคะ ทำไงต่อหาคำตอบต่อไปเรื่อยๆค่ะจนกว่าเราจะทราบค่า n มันเป็นเหมือนกัน นำมาทำไงคะ มาบวกลบกันเลยตามตามใจรักที่เราเห็น หน้า 50 คือเครื่องหมายลบแล้วก็ใส่เข้าไปลบ 200 - 50 + 51 ตรงนี้ยังเป็นกาฬสินธุ์เหมือนเดิมนะ 250 ค่ะ มีอยู่ 200 ลบออก 50 ถูกต้องค่ะ จากนั้นทำยังไงเราจะหาค่า n ได้ เราก็ย้ายนะคะย้ายข้าง จำนวนเต็มที่อยู่กับ 51 ไปฝั่งนึง ไขมันหายไปอีกฝั่งนึง ฝั่งนี้เป็นบวกใช่ไหมลูก ถ้าย้ายมาฝั่งนี้นะคะจะไม่น่าดูนะ ถ้าอยู่ฝั่งขวาเป็นบวก ย้ายมาฝั่งซ้ายจะกลายเป็น ลบนะคะ ดูหน้าเห็นไหมลูกฝั่งนี้ 150 เป็นห่วง ก็ย้ายมาอีกฝั่งหนึ่งจะติดลบทันทีกลายเป็นลบทันทีนะคะ 950 - 150 ค่ะ อะไรเอ่ย ไม่อยู่ 950 ลบออก 150 อะไรคะถูกต้องค่ะ ชัดเจนขอให้ฉันฟังหน่อยนะ เป็น 800 ใช่ไหมคะลูก ฟังนี้ยังเท่ากับ 50% เหมือนเดิม จบหรือยังได้คำตอบหรือยัง ยัง อย่างพ่อเลยไม่ทราบค่า n เลย ยังไม่จบนะยังไม่ได้คำตอบเพราะ เรายังไม่ทราบค่าเย็นเลยใช่ไหมคะพอถึงพรุ่งนี้ทำยังไงให้เหลือเพียงตัวเดียวลูก วันนี้ก็ 800 เหมือนเดิม มันทำอะไรกับตรงนี้ เย็นๆนะ 50 มัน x n u วันนั้นถ้าเราจะย้าย คุณมาอีกฝั่งนึง น่าจะเป็นเครื่องใหม่นะ กูจะอยู่ตรงข้ามกับ หาร ฝั่งนี้เป็นครูเลยย้ายมาฝั่งนี้มันจะหายไปเลยคะ หาร ใช่ไหมคะตอนนี้เหลือเป็นตัวเดียวแล้ว Ok จะทราบค่า Android Mini อีกนิดเดียวทราบค่าเย็นละ 850 บาท มีอยู่ 800 แบ่งออกไป เท่าๆกัน 50 ครั้ง 20 หรอ หาร้านอาหาร ทำง่ายขึ้น ขวากระตุกเหมือนกัน 80 / 5 เปิดแม่สูตรคูณหลังสมุดค่ะลูก 5 คูณอะไรได้ 80 วันนี้มานอนบ้าน ดูแม่สูตรคูณเราค่ะลูก อะไรคูณ 5 แล้วได้ 80 ดูดีๆ แม่ 10 กว่าแน่นอน ไหนคะ 15-16 เท่าไหร่เอ่ยดูแม่ 16 ซิ 16 คูณอะไรได้ 80 16 x อุณหภูมิ 36.5 ได้ 80 แสดงว่าเอ็งมีค่าเท่ากับอะไรคะ เรียบร้อยแล้วเอ็งได้แล้วมีค่าเท่ากับ 16 เพราะฉะนั้น จะจ่ายเงินทั้งสิ้นไปทั้งหมด 16 เดือนนั่นเอง นะคะ ไม่หล่อลูกๆต้องฝึกทำ ฝึกทำ ดูตัวอย่างต่อไปนี้ให้ทำเอง มี 2 ตัวอย่างนะคะ ให้นักเรียนลองฝึกแก้โจทย์ปัญหาดู ให้กดอันนั้นก่อนนะ พอเด็กๆพ่อรักลูกนะคะลูก จดเฉลยนี้เสร็จใช่ไหมให้มาทำแบบฝึก 2 ข้อนี้ 2 ข้อนี้ไม่ยากค่ะลูกง่ายๆสำคัญเลยข้อแรกเราต้องรู้ว่าโจทย์ถามหาอะไรใช่ไหม จากนั้น จุดให้อะไรมาบ้าง เอาไปแทนค่าในสูตร แค่ชุดเดียวนะคะลูกแค่ตัวเดียว แล้วก็ แทนค่าหาคำตอบออกมา เดียวกันตลก ชุดเดียวกันค่ะลูกเดียวกัน ตัวเลขมันเปลี่ยนไปตามโจทย์แค่นั้นเอง ลูกต้องหัดสังเกตโจทย์ อ่านให้ละเอียดสังเกตให้เข้าใจ แล้วก็ฝึกทำบ่อยๆ มี 2 ข้อนะ เวลาเท่าไหร่ดี 1 วันได้ไหม โอเคค่ะคุณครูเข้าใจน้องเจนเข้าใจว่าเรื่องนี้มันซับซ้อนนิดนึง เราอาจจะต้อง ฝึกทำบ่อยๆ ต้องคิดเยอะๆ น้าก็เรียนแบบให้เป็นนะคะ วันนี้เดี๋ยวกูจะขอเวลานอกให้เด็กๆ ให้ลูกๆนะครับ load Test จอค้างนะคะ ตอนนี้จอค้างอยู่ ข้อมูลไม่ไป ใช่ค่ะจอค้าง ให้ลูกๆนะคะดูบนกระดานนะคะ นักเรียนเขียนจดให้ใหม่แล้วนะคะ อันนี้เป็นโจทย์ปัญหา ดูบนกระดานนะ จะบอกว่าแป้งมีเงินเก็บ 20 บาท และเก็บเพิ่มทุกวัน วันละ 3 บาท ในวันที่เท่าไร แป้งจะมีเงิน ในกระปุก 44 บาท ลองอ่านตัวนี้ดูแล้วก็มาพิจารณาเขาว่า โจทย์ถามหาอะไร ใช่ไหม หนูถามหาอะไรคะ วันที่เท่าไร ใช่ไหมคะตรงนั้นก็จอดถาม ใช่ไหมคะ วันที่เท่าไหร่ ฉะนั้นเรามาเทียบดูกับสูตรของเราค่ะลูกอยู่กับสูตรของเรา สูตร a n เท่ากับ A1 + เร็วและเป็นลบ 1 หุ่นดีนะ เรารู้แล้วล่ะว่าโจทย์ถามหา วันที่เท่าไหร่ มาดูต่อว่าแล้วจดให้อะไรมาบ้าง โจทย์ให้อะไรคะ เงินเก็บ อันแรกใช่ไหม ครั้งแรก ครั้งแรกคือค่าตัวไหนคะ ana 1d หรือ n คะ มีอะไรคะ ดูดีๆ ครั้งแรกคือจำนวนแรก ใช่ไหมคะ A1 ให้ A1 มาค่ะ 1 เท่ากับ 20 ถูกต้อง จากนั้นก็บอกว่าเก็บเพิ่มทุกวันเท่ากัน ทุกวันเลย 3 บาท 3 คืออะไรคะ ถูกต้องเก่งมากลูก ตามคดี แล้วแป้งจะมีเงินสุดท้ายให้หน่อย 44 บาทเนี่ย 4 สีนี้หาอะไรคะ มีอะไรคะ ATM ถูกต้องเป็นจำนวนสุดท้ายใช่ไหม 44 บาท สุดท้ายแล้วเป็นไงคะ เราเหลือค่าตัวนึงที่ไม่ทราบถูกแสดงว่านั่นคือวันที่เท่าไหร่ ตัวไม่ทราบค่า คือเราต้องหา พอแล้วได้แบบนี้เห็นไหมข้างๆเลยเราก็แค่เอานำผ้าที่เราได้แต่ละตัวนะคะลูก Planet Zoo ต้องทำเหมือนตัวอย่างเลย มันก็ยังเลยค่ะ นักเรียนทองทำเองเอารูปทำเองนะ ได้ลงมาเลย โอเคเพราะเราได้ค่าแล้วใช่ไหมลูก แล้วก็แทนข้าวไงคะ a n เอาเกมเขียนให้ดูนิดนึงนะนี่ไง 44 ตัวแทนเลยค่ะ 44 จะไป A1 20 แพงไปค่ะ 20 สูตรเลยทีละตัวบวกก็คือบ่เหมือนเดิม ในวงเล็บ ไม่ทราบค่าก็แค่นั้นเองไม่เหมือนเดิม ลบหนึ่งก็จะลบหนึ่งเหมือนเดิม ฝันดีล่ะ มี 3 เอา 386 ไป ดีไหมนี่คือการแทนค่าในสูตร อันนั้นลูกหาคำตอบลงมาเองนะลูก โอเคไหมคะ ให้เวลาทำเนาะ ฮัลโหล Test Test โอเคนะคะวันนี้ลูกๆก็ทำแบบ ทดสอบ เสร็จเป็นบางคนไปแล้วนะบางคนก็ยังไม่เสร็จไม่เป็นไรเดี๋ยวเราไปทำต่อนะคะ ดีนะคะในการแก้โจทย์ปัญหากฎเกณฑ์ก็อยากฝากไว้นะคะลูก ว่า ในการเรียนเรื่องนี้นะดูการแก้โจทย์ปัญหามันจะฝึก ให้เราได้คิด คิดเอาเปรียบเทียบ อย่างเป็นขั้นเป็นตอน วันพระลูกเนี่ยถ้าลูกๆฝึกบ่อยๆนะฝึกการคิด แก้ปัญหาบ่อยๆเนี่ย ลูกก็จะมีกระบวนการคิดเป็นขั้นตอน สามารถไปใช้ชีวิตประจำวันเมื่อเจอปัญหา เราก็จะสามารถ คลิป แก้ปัญหาได้ง่ายขึ้น ได้เร็วกว่า คนอื่น มาฝากไว้นะคะ มีปัญหาอะไรก็ตามให้เรา ใช้หลักการนี้เลย คิดว่าปัญหานั้น คืออะไร ปัญหานั้นมีอะไรบ้าง เราจะหาทางแก้ เร็ว คนอื่น โอเคค่ะวันนี้นะคะก็ก็หมดเวลาแล้วนะลูกนะ ให้ลูกๆนะคะเดี๋ยวขอบคุณพี่ล่างก่อน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2 (เช้า) 120167</dc:title>
  <dc:creator/>
  <cp:keywords/>
  <dcterms:created xsi:type="dcterms:W3CDTF">2024-01-12T05:32:11Z</dcterms:created>
  <dcterms:modified xsi:type="dcterms:W3CDTF">2024-01-12T05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มกราคม 2567 เวลา 10.30 น.</vt:lpwstr>
  </property>
  <property fmtid="{D5CDD505-2E9C-101B-9397-08002B2CF9AE}" pid="3" name="subtitle">
    <vt:lpwstr/>
  </property>
</Properties>
</file>